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118E9" w14:textId="59840BA9" w:rsidR="7A18F381" w:rsidRDefault="57311736" w:rsidP="005E2B1E">
      <w:pPr>
        <w:pStyle w:val="Nadpis1"/>
        <w:rPr>
          <w:rFonts w:ascii="Calibri Light" w:eastAsia="Calibri Light" w:hAnsi="Calibri Light" w:cs="Calibri Light"/>
          <w:b/>
          <w:bCs/>
          <w:color w:val="CF2135"/>
          <w:sz w:val="40"/>
          <w:szCs w:val="40"/>
        </w:rPr>
      </w:pPr>
      <w:r w:rsidRPr="7A18F381">
        <w:rPr>
          <w:rFonts w:ascii="Calibri Light" w:eastAsia="Calibri Light" w:hAnsi="Calibri Light" w:cs="Calibri Light"/>
          <w:b/>
          <w:bCs/>
          <w:color w:val="CF2135"/>
          <w:sz w:val="40"/>
          <w:szCs w:val="40"/>
        </w:rPr>
        <w:t>CHECKLIST</w:t>
      </w:r>
    </w:p>
    <w:p w14:paraId="39C02C89" w14:textId="77777777" w:rsidR="005E2B1E" w:rsidRPr="005E2B1E" w:rsidRDefault="005E2B1E" w:rsidP="005E2B1E"/>
    <w:p w14:paraId="4D87E190" w14:textId="556BEB45" w:rsidR="00C87EF2" w:rsidRDefault="62152D3A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78816A2B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BEFORE ARRIVAL</w:t>
      </w:r>
    </w:p>
    <w:p w14:paraId="45FB2733" w14:textId="05E7B08D" w:rsidR="00C87EF2" w:rsidRDefault="62152D3A" w:rsidP="78816A2B">
      <w:pPr>
        <w:pStyle w:val="Odstavecseseznamem"/>
        <w:numPr>
          <w:ilvl w:val="0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Entry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requirements</w:t>
      </w:r>
      <w:proofErr w:type="spellEnd"/>
    </w:p>
    <w:tbl>
      <w:tblPr>
        <w:tblStyle w:val="Prosttabulka5"/>
        <w:tblW w:w="0" w:type="auto"/>
        <w:tblInd w:w="360" w:type="dxa"/>
        <w:tblLayout w:type="fixed"/>
        <w:tblLook w:val="06A0" w:firstRow="1" w:lastRow="0" w:firstColumn="1" w:lastColumn="0" w:noHBand="1" w:noVBand="1"/>
      </w:tblPr>
      <w:tblGrid>
        <w:gridCol w:w="4320"/>
        <w:gridCol w:w="4425"/>
      </w:tblGrid>
      <w:tr w:rsidR="78816A2B" w14:paraId="3C7A0EE5" w14:textId="77777777" w:rsidTr="7A18F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20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0E548E49" w14:textId="242B493F" w:rsidR="78816A2B" w:rsidRDefault="78816A2B" w:rsidP="78816A2B">
            <w:pPr>
              <w:spacing w:line="259" w:lineRule="auto"/>
              <w:jc w:val="center"/>
              <w:rPr>
                <w:rFonts w:ascii="Calibri Light" w:eastAsia="Calibri Light" w:hAnsi="Calibri Light" w:cs="Calibri Light"/>
                <w:szCs w:val="26"/>
              </w:rPr>
            </w:pPr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EU/EFTA</w:t>
            </w:r>
          </w:p>
        </w:tc>
        <w:tc>
          <w:tcPr>
            <w:tcW w:w="4425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2BB9D616" w14:textId="37833B0E" w:rsidR="78816A2B" w:rsidRDefault="78816A2B" w:rsidP="78816A2B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i w:val="0"/>
                <w:iCs w:val="0"/>
                <w:szCs w:val="26"/>
              </w:rPr>
            </w:pPr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Non-EU/EFTA</w:t>
            </w:r>
          </w:p>
        </w:tc>
      </w:tr>
      <w:tr w:rsidR="78816A2B" w14:paraId="124D2F58" w14:textId="77777777" w:rsidTr="7A18F381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right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03B4591A" w14:textId="278EAF88" w:rsidR="78816A2B" w:rsidRDefault="78816A2B" w:rsidP="78816A2B">
            <w:pPr>
              <w:pStyle w:val="Odstavecseseznamem"/>
              <w:numPr>
                <w:ilvl w:val="0"/>
                <w:numId w:val="7"/>
              </w:numPr>
              <w:spacing w:line="259" w:lineRule="auto"/>
              <w:jc w:val="left"/>
              <w:rPr>
                <w:rFonts w:ascii="Calibri Light" w:eastAsia="Calibri Light" w:hAnsi="Calibri Light" w:cs="Calibri Light"/>
                <w:szCs w:val="26"/>
              </w:rPr>
            </w:pPr>
            <w:r w:rsidRPr="78816A2B">
              <w:rPr>
                <w:rFonts w:ascii="Calibri Light" w:eastAsia="Calibri Light" w:hAnsi="Calibri Light" w:cs="Calibri Light"/>
                <w:szCs w:val="26"/>
              </w:rPr>
              <w:t xml:space="preserve">No </w:t>
            </w:r>
            <w:proofErr w:type="spellStart"/>
            <w:r w:rsidRPr="78816A2B">
              <w:rPr>
                <w:rFonts w:ascii="Calibri Light" w:eastAsia="Calibri Light" w:hAnsi="Calibri Light" w:cs="Calibri Light"/>
                <w:szCs w:val="26"/>
              </w:rPr>
              <w:t>entry</w:t>
            </w:r>
            <w:proofErr w:type="spellEnd"/>
            <w:r w:rsidRPr="78816A2B">
              <w:rPr>
                <w:rFonts w:ascii="Calibri Light" w:eastAsia="Calibri Light" w:hAnsi="Calibri Light" w:cs="Calibri Light"/>
                <w:szCs w:val="26"/>
              </w:rPr>
              <w:t xml:space="preserve"> visa </w:t>
            </w:r>
            <w:proofErr w:type="spellStart"/>
            <w:r w:rsidRPr="78816A2B">
              <w:rPr>
                <w:rFonts w:ascii="Calibri Light" w:eastAsia="Calibri Light" w:hAnsi="Calibri Light" w:cs="Calibri Light"/>
                <w:szCs w:val="26"/>
              </w:rPr>
              <w:t>required</w:t>
            </w:r>
            <w:proofErr w:type="spellEnd"/>
          </w:p>
        </w:tc>
        <w:tc>
          <w:tcPr>
            <w:tcW w:w="4425" w:type="dxa"/>
            <w:tcMar>
              <w:left w:w="105" w:type="dxa"/>
              <w:right w:w="105" w:type="dxa"/>
            </w:tcMar>
          </w:tcPr>
          <w:p w14:paraId="37A1762A" w14:textId="474F37E0" w:rsidR="78816A2B" w:rsidRDefault="7B614A44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Apply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for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visa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or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residence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permit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(more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information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hyperlink r:id="rId5">
              <w:proofErr w:type="spellStart"/>
              <w:r w:rsidRPr="7A18F381">
                <w:rPr>
                  <w:rStyle w:val="Hypertextovodkaz"/>
                  <w:rFonts w:ascii="Calibri Light" w:eastAsia="Calibri Light" w:hAnsi="Calibri Light" w:cs="Calibri Light"/>
                  <w:i/>
                  <w:iCs/>
                  <w:color w:val="D32D41"/>
                  <w:sz w:val="26"/>
                  <w:szCs w:val="26"/>
                </w:rPr>
                <w:t>here</w:t>
              </w:r>
              <w:proofErr w:type="spellEnd"/>
            </w:hyperlink>
            <w:r w:rsidRPr="7A18F381">
              <w:rPr>
                <w:rFonts w:ascii="Calibri Light" w:eastAsia="Calibri Light" w:hAnsi="Calibri Light" w:cs="Calibri Light"/>
                <w:i/>
                <w:iCs/>
                <w:color w:val="D32D41"/>
                <w:sz w:val="26"/>
                <w:szCs w:val="26"/>
              </w:rPr>
              <w:t>)</w:t>
            </w:r>
          </w:p>
        </w:tc>
      </w:tr>
    </w:tbl>
    <w:p w14:paraId="487E93FA" w14:textId="3528FB43" w:rsidR="00C87EF2" w:rsidRDefault="00C87EF2" w:rsidP="78816A2B">
      <w:pPr>
        <w:rPr>
          <w:rFonts w:ascii="Calibri" w:eastAsia="Calibri" w:hAnsi="Calibri" w:cs="Calibri"/>
          <w:color w:val="000000" w:themeColor="text1"/>
        </w:rPr>
      </w:pPr>
    </w:p>
    <w:p w14:paraId="0A0A9A27" w14:textId="1E7F2160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Accommodation</w:t>
      </w:r>
      <w:proofErr w:type="spellEnd"/>
    </w:p>
    <w:tbl>
      <w:tblPr>
        <w:tblStyle w:val="Prosttabulka5"/>
        <w:tblW w:w="0" w:type="auto"/>
        <w:tblInd w:w="360" w:type="dxa"/>
        <w:tblLayout w:type="fixed"/>
        <w:tblLook w:val="06A0" w:firstRow="1" w:lastRow="0" w:firstColumn="1" w:lastColumn="0" w:noHBand="1" w:noVBand="1"/>
      </w:tblPr>
      <w:tblGrid>
        <w:gridCol w:w="4320"/>
        <w:gridCol w:w="4425"/>
      </w:tblGrid>
      <w:tr w:rsidR="78816A2B" w14:paraId="6A7DAE9F" w14:textId="77777777" w:rsidTr="7A18F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20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319D6FED" w14:textId="5BB9C5B0" w:rsidR="78816A2B" w:rsidRDefault="78816A2B" w:rsidP="78816A2B">
            <w:pPr>
              <w:spacing w:line="259" w:lineRule="auto"/>
              <w:jc w:val="center"/>
              <w:rPr>
                <w:rFonts w:ascii="Calibri Light" w:eastAsia="Calibri Light" w:hAnsi="Calibri Light" w:cs="Calibri Light"/>
                <w:szCs w:val="26"/>
              </w:rPr>
            </w:pPr>
            <w:proofErr w:type="spellStart"/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Dormitories</w:t>
            </w:r>
            <w:proofErr w:type="spellEnd"/>
          </w:p>
        </w:tc>
        <w:tc>
          <w:tcPr>
            <w:tcW w:w="4425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23F74E81" w14:textId="6EBF5D66" w:rsidR="78816A2B" w:rsidRDefault="78816A2B" w:rsidP="78816A2B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i w:val="0"/>
                <w:iCs w:val="0"/>
                <w:szCs w:val="26"/>
              </w:rPr>
            </w:pPr>
            <w:proofErr w:type="spellStart"/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Private</w:t>
            </w:r>
            <w:proofErr w:type="spellEnd"/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 xml:space="preserve"> </w:t>
            </w:r>
            <w:proofErr w:type="spellStart"/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accommodation</w:t>
            </w:r>
            <w:proofErr w:type="spellEnd"/>
          </w:p>
        </w:tc>
      </w:tr>
      <w:tr w:rsidR="78816A2B" w14:paraId="7225960C" w14:textId="77777777" w:rsidTr="7A18F381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0" w:type="dxa"/>
            <w:tcBorders>
              <w:right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177BCAE9" w14:textId="14B7C350" w:rsidR="78816A2B" w:rsidRDefault="7B614A44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jc w:val="left"/>
              <w:rPr>
                <w:rFonts w:ascii="Calibri Light" w:eastAsia="Calibri Light" w:hAnsi="Calibri Light" w:cs="Calibri Light"/>
                <w:szCs w:val="26"/>
              </w:rPr>
            </w:pP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Contact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you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hosting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faculty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o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ou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office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at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hyperlink r:id="rId6">
              <w:r w:rsidRPr="7A18F381">
                <w:rPr>
                  <w:rStyle w:val="Hypertextovodkaz"/>
                  <w:rFonts w:ascii="Calibri Light" w:eastAsia="Calibri Light" w:hAnsi="Calibri Light" w:cs="Calibri Light"/>
                  <w:color w:val="D32D41"/>
                  <w:szCs w:val="26"/>
                </w:rPr>
                <w:t>swc@cuni.cz</w:t>
              </w:r>
            </w:hyperlink>
          </w:p>
        </w:tc>
        <w:tc>
          <w:tcPr>
            <w:tcW w:w="4425" w:type="dxa"/>
            <w:tcMar>
              <w:left w:w="105" w:type="dxa"/>
              <w:right w:w="105" w:type="dxa"/>
            </w:tcMar>
          </w:tcPr>
          <w:p w14:paraId="2A8FAE5B" w14:textId="169CADC7" w:rsidR="78816A2B" w:rsidRDefault="7B614A44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Rent a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flat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(more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information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hyperlink r:id="rId7">
              <w:proofErr w:type="spellStart"/>
              <w:r w:rsidRPr="7A18F381">
                <w:rPr>
                  <w:rStyle w:val="Hypertextovodkaz"/>
                  <w:rFonts w:ascii="Calibri Light" w:eastAsia="Calibri Light" w:hAnsi="Calibri Light" w:cs="Calibri Light"/>
                  <w:i/>
                  <w:iCs/>
                  <w:color w:val="D32D41"/>
                  <w:sz w:val="26"/>
                  <w:szCs w:val="26"/>
                </w:rPr>
                <w:t>here</w:t>
              </w:r>
              <w:proofErr w:type="spellEnd"/>
              <w:r w:rsidRPr="7A18F381">
                <w:rPr>
                  <w:rStyle w:val="Hypertextovodkaz"/>
                  <w:rFonts w:ascii="Calibri Light" w:eastAsia="Calibri Light" w:hAnsi="Calibri Light" w:cs="Calibri Light"/>
                  <w:i/>
                  <w:iCs/>
                  <w:sz w:val="26"/>
                  <w:szCs w:val="26"/>
                </w:rPr>
                <w:t>)</w:t>
              </w:r>
            </w:hyperlink>
          </w:p>
          <w:p w14:paraId="14BCE75B" w14:textId="111B0A32" w:rsidR="78816A2B" w:rsidRDefault="78816A2B" w:rsidP="78816A2B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Purchas</w:t>
            </w:r>
            <w:r w:rsidR="66E93F67"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e</w:t>
            </w:r>
            <w:proofErr w:type="spellEnd"/>
            <w:r w:rsidR="66E93F67"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a</w:t>
            </w:r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real</w:t>
            </w:r>
            <w:proofErr w:type="spellEnd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estate</w:t>
            </w:r>
            <w:proofErr w:type="spellEnd"/>
          </w:p>
        </w:tc>
      </w:tr>
    </w:tbl>
    <w:p w14:paraId="69521963" w14:textId="4EC73550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085B0E69" w14:textId="0EBD625A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Transport to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the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Czech Republic</w:t>
      </w:r>
    </w:p>
    <w:p w14:paraId="50CA381A" w14:textId="7A42511A" w:rsidR="00C87EF2" w:rsidRDefault="62152D3A" w:rsidP="78816A2B">
      <w:pPr>
        <w:pStyle w:val="Odstavecseseznamem"/>
        <w:numPr>
          <w:ilvl w:val="0"/>
          <w:numId w:val="3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Let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your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faculty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coordinator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and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our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office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Staff Welcome Centre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know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about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your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date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of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arrival</w:t>
      </w:r>
      <w:proofErr w:type="spellEnd"/>
    </w:p>
    <w:p w14:paraId="5794D069" w14:textId="1E247852" w:rsidR="00C87EF2" w:rsidRDefault="57311736" w:rsidP="7A18F381">
      <w:pPr>
        <w:pStyle w:val="Odstavecseseznamem"/>
        <w:numPr>
          <w:ilvl w:val="0"/>
          <w:numId w:val="3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Check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hyperlink r:id="rId8">
        <w:proofErr w:type="spellStart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how</w:t>
        </w:r>
        <w:proofErr w:type="spellEnd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 xml:space="preserve"> to </w:t>
        </w:r>
        <w:proofErr w:type="spellStart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get</w:t>
        </w:r>
        <w:proofErr w:type="spellEnd"/>
      </w:hyperlink>
      <w:r w:rsidRPr="7A18F381">
        <w:rPr>
          <w:rFonts w:ascii="Calibri Light" w:eastAsia="Calibri Light" w:hAnsi="Calibri Light" w:cs="Calibri Light"/>
          <w:i/>
          <w:iCs/>
          <w:color w:val="D32D4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from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the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airport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to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your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destination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in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the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CR</w:t>
      </w:r>
    </w:p>
    <w:p w14:paraId="7B858D27" w14:textId="7C5D58BD" w:rsidR="00C87EF2" w:rsidRDefault="00C87EF2" w:rsidP="78816A2B">
      <w:p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</w:p>
    <w:p w14:paraId="14426C9A" w14:textId="2232D655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Insurance</w:t>
      </w:r>
      <w:proofErr w:type="spellEnd"/>
    </w:p>
    <w:p w14:paraId="07637D02" w14:textId="29055D0D" w:rsidR="00C87EF2" w:rsidRDefault="57311736" w:rsidP="7A18F381">
      <w:pPr>
        <w:pStyle w:val="Odstavecseseznamem"/>
        <w:numPr>
          <w:ilvl w:val="0"/>
          <w:numId w:val="2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lastRenderedPageBreak/>
        <w:t>Check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the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requirements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for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hyperlink r:id="rId9">
        <w:proofErr w:type="spellStart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health</w:t>
        </w:r>
        <w:proofErr w:type="spellEnd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 xml:space="preserve"> </w:t>
        </w:r>
        <w:proofErr w:type="spellStart"/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insurance</w:t>
        </w:r>
        <w:proofErr w:type="spellEnd"/>
      </w:hyperlink>
    </w:p>
    <w:p w14:paraId="4CBD36C2" w14:textId="477FD74D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34626C36" w14:textId="7183AA03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Family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members</w:t>
      </w:r>
      <w:proofErr w:type="spellEnd"/>
    </w:p>
    <w:p w14:paraId="2C4A0BC7" w14:textId="44E65093" w:rsidR="00C87EF2" w:rsidRDefault="62152D3A" w:rsidP="78816A2B">
      <w:pPr>
        <w:pStyle w:val="Odstavecseseznamem"/>
        <w:numPr>
          <w:ilvl w:val="0"/>
          <w:numId w:val="1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Let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us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know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if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your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family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will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accompany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you</w:t>
      </w:r>
      <w:proofErr w:type="spellEnd"/>
      <w:r w:rsidRPr="78816A2B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</w:p>
    <w:p w14:paraId="1720517F" w14:textId="01C109D7" w:rsidR="00C87EF2" w:rsidRDefault="005E2B1E" w:rsidP="7A18F381">
      <w:pPr>
        <w:pStyle w:val="Odstavecseseznamem"/>
        <w:numPr>
          <w:ilvl w:val="0"/>
          <w:numId w:val="1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hyperlink r:id="rId10">
        <w:proofErr w:type="spellStart"/>
        <w:r w:rsidR="57311736"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Childcare</w:t>
        </w:r>
        <w:proofErr w:type="spellEnd"/>
        <w:r w:rsidR="57311736"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 xml:space="preserve"> and </w:t>
        </w:r>
        <w:proofErr w:type="spellStart"/>
        <w:r w:rsidR="57311736"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school</w:t>
        </w:r>
        <w:proofErr w:type="spellEnd"/>
        <w:r w:rsidR="57311736"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 xml:space="preserve"> </w:t>
        </w:r>
        <w:proofErr w:type="spellStart"/>
        <w:r w:rsidR="57311736"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facilities</w:t>
        </w:r>
        <w:proofErr w:type="spellEnd"/>
      </w:hyperlink>
    </w:p>
    <w:p w14:paraId="23077B60" w14:textId="19581DEA" w:rsidR="00C87EF2" w:rsidRDefault="00C87EF2" w:rsidP="78816A2B">
      <w:p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</w:p>
    <w:p w14:paraId="0D149E4E" w14:textId="71920397" w:rsidR="00C87EF2" w:rsidRDefault="00C87EF2" w:rsidP="78816A2B">
      <w:p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</w:p>
    <w:p w14:paraId="207FF62F" w14:textId="611B264C" w:rsidR="00C87EF2" w:rsidRDefault="005E2B1E" w:rsidP="78816A2B">
      <w:pPr>
        <w:rPr>
          <w:rFonts w:ascii="Calibri" w:eastAsia="Calibri" w:hAnsi="Calibri" w:cs="Calibri"/>
          <w:color w:val="000000" w:themeColor="text1"/>
        </w:rPr>
      </w:pPr>
      <w:r>
        <w:br w:type="page"/>
      </w:r>
    </w:p>
    <w:p w14:paraId="7C649274" w14:textId="1DD9AFBC" w:rsidR="00C87EF2" w:rsidRDefault="4F510026" w:rsidP="7A18F381">
      <w:pPr>
        <w:pStyle w:val="Nadpis1"/>
        <w:rPr>
          <w:rFonts w:ascii="Calibri Light" w:eastAsia="Calibri Light" w:hAnsi="Calibri Light" w:cs="Calibri Light"/>
          <w:b/>
          <w:bCs/>
          <w:color w:val="000000" w:themeColor="text1"/>
          <w:sz w:val="40"/>
          <w:szCs w:val="40"/>
        </w:rPr>
      </w:pPr>
      <w:r w:rsidRPr="7A18F381">
        <w:rPr>
          <w:rFonts w:ascii="Calibri Light" w:eastAsia="Calibri Light" w:hAnsi="Calibri Light" w:cs="Calibri Light"/>
          <w:b/>
          <w:bCs/>
          <w:color w:val="D32D41"/>
          <w:sz w:val="40"/>
          <w:szCs w:val="40"/>
        </w:rPr>
        <w:lastRenderedPageBreak/>
        <w:t>CHECKLIST</w:t>
      </w:r>
    </w:p>
    <w:p w14:paraId="7375310B" w14:textId="4E37C1D0" w:rsidR="005E2B1E" w:rsidRDefault="005E2B1E" w:rsidP="7A18F381">
      <w:pPr>
        <w:pStyle w:val="Bezmezer"/>
      </w:pPr>
    </w:p>
    <w:p w14:paraId="547F8181" w14:textId="7C941F6D" w:rsidR="00C87EF2" w:rsidRDefault="62152D3A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78816A2B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AFTER ARRIVAL</w:t>
      </w:r>
    </w:p>
    <w:p w14:paraId="19A88806" w14:textId="26905531" w:rsidR="00C87EF2" w:rsidRDefault="62152D3A" w:rsidP="78816A2B">
      <w:pPr>
        <w:pStyle w:val="Odstavecseseznamem"/>
        <w:numPr>
          <w:ilvl w:val="0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Register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after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arrival</w:t>
      </w:r>
      <w:proofErr w:type="spellEnd"/>
    </w:p>
    <w:tbl>
      <w:tblPr>
        <w:tblStyle w:val="Prosttabulka5"/>
        <w:tblW w:w="0" w:type="auto"/>
        <w:tblInd w:w="360" w:type="dxa"/>
        <w:tblLayout w:type="fixed"/>
        <w:tblLook w:val="06A0" w:firstRow="1" w:lastRow="0" w:firstColumn="1" w:lastColumn="0" w:noHBand="1" w:noVBand="1"/>
      </w:tblPr>
      <w:tblGrid>
        <w:gridCol w:w="4395"/>
        <w:gridCol w:w="4350"/>
      </w:tblGrid>
      <w:tr w:rsidR="78816A2B" w14:paraId="1425CCEF" w14:textId="77777777" w:rsidTr="7A18F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95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6F2D371B" w14:textId="44DAA2D5" w:rsidR="78816A2B" w:rsidRDefault="78816A2B" w:rsidP="78816A2B">
            <w:pPr>
              <w:spacing w:line="259" w:lineRule="auto"/>
              <w:jc w:val="center"/>
              <w:rPr>
                <w:rFonts w:ascii="Calibri Light" w:eastAsia="Calibri Light" w:hAnsi="Calibri Light" w:cs="Calibri Light"/>
                <w:szCs w:val="26"/>
              </w:rPr>
            </w:pPr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EU/EFTA</w:t>
            </w:r>
          </w:p>
        </w:tc>
        <w:tc>
          <w:tcPr>
            <w:tcW w:w="4350" w:type="dxa"/>
            <w:tcBorders>
              <w:bottom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559DB66A" w14:textId="02140F25" w:rsidR="78816A2B" w:rsidRDefault="78816A2B" w:rsidP="78816A2B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i w:val="0"/>
                <w:iCs w:val="0"/>
                <w:szCs w:val="26"/>
              </w:rPr>
            </w:pPr>
            <w:r w:rsidRPr="78816A2B">
              <w:rPr>
                <w:rFonts w:ascii="Calibri Light" w:eastAsia="Calibri Light" w:hAnsi="Calibri Light" w:cs="Calibri Light"/>
                <w:b/>
                <w:bCs/>
                <w:szCs w:val="26"/>
              </w:rPr>
              <w:t>Non-EU/EFTA</w:t>
            </w:r>
          </w:p>
        </w:tc>
      </w:tr>
      <w:tr w:rsidR="78816A2B" w14:paraId="679BABAA" w14:textId="77777777" w:rsidTr="7A18F381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tcBorders>
              <w:right w:val="single" w:sz="6" w:space="0" w:color="7F7F7F" w:themeColor="text1" w:themeTint="80"/>
            </w:tcBorders>
            <w:tcMar>
              <w:left w:w="105" w:type="dxa"/>
              <w:right w:w="105" w:type="dxa"/>
            </w:tcMar>
          </w:tcPr>
          <w:p w14:paraId="381E34BB" w14:textId="2F839967" w:rsidR="78816A2B" w:rsidRDefault="005E2B1E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jc w:val="left"/>
              <w:rPr>
                <w:rFonts w:ascii="Calibri Light" w:eastAsia="Calibri Light" w:hAnsi="Calibri Light" w:cs="Calibri Light"/>
                <w:szCs w:val="26"/>
              </w:rPr>
            </w:pPr>
            <w:hyperlink r:id="rId11">
              <w:proofErr w:type="spellStart"/>
              <w:r w:rsidR="7B614A44" w:rsidRPr="7A18F381">
                <w:rPr>
                  <w:rStyle w:val="Hypertextovodkaz"/>
                  <w:rFonts w:ascii="Calibri Light" w:eastAsia="Calibri Light" w:hAnsi="Calibri Light" w:cs="Calibri Light"/>
                  <w:color w:val="D32D41"/>
                  <w:szCs w:val="26"/>
                </w:rPr>
                <w:t>Registration</w:t>
              </w:r>
              <w:proofErr w:type="spellEnd"/>
            </w:hyperlink>
            <w:bookmarkStart w:id="0" w:name="_GoBack"/>
            <w:bookmarkEnd w:id="0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>at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>the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>Foreign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 xml:space="preserve"> Police Department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>within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 xml:space="preserve"> 30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szCs w:val="26"/>
              </w:rPr>
              <w:t>days</w:t>
            </w:r>
            <w:proofErr w:type="spellEnd"/>
          </w:p>
          <w:p w14:paraId="3F7FF481" w14:textId="048BBA8C" w:rsidR="78816A2B" w:rsidRDefault="7B614A44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jc w:val="left"/>
              <w:rPr>
                <w:rFonts w:ascii="Calibri Light" w:eastAsia="Calibri Light" w:hAnsi="Calibri Light" w:cs="Calibri Light"/>
                <w:szCs w:val="26"/>
              </w:rPr>
            </w:pP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Apply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fo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hyperlink r:id="rId12">
              <w:proofErr w:type="spellStart"/>
              <w:r w:rsidRPr="7A18F381">
                <w:rPr>
                  <w:rStyle w:val="Hypertextovodkaz"/>
                  <w:rFonts w:ascii="Calibri Light" w:eastAsia="Calibri Light" w:hAnsi="Calibri Light" w:cs="Calibri Light"/>
                  <w:color w:val="D32D41"/>
                  <w:szCs w:val="26"/>
                </w:rPr>
                <w:t>Registration</w:t>
              </w:r>
              <w:proofErr w:type="spellEnd"/>
              <w:r w:rsidRPr="7A18F381">
                <w:rPr>
                  <w:rStyle w:val="Hypertextovodkaz"/>
                  <w:rFonts w:ascii="Calibri Light" w:eastAsia="Calibri Light" w:hAnsi="Calibri Light" w:cs="Calibri Light"/>
                  <w:color w:val="D32D41"/>
                  <w:szCs w:val="26"/>
                </w:rPr>
                <w:t xml:space="preserve"> </w:t>
              </w:r>
              <w:proofErr w:type="spellStart"/>
              <w:r w:rsidRPr="7A18F381">
                <w:rPr>
                  <w:rStyle w:val="Hypertextovodkaz"/>
                  <w:rFonts w:ascii="Calibri Light" w:eastAsia="Calibri Light" w:hAnsi="Calibri Light" w:cs="Calibri Light"/>
                  <w:color w:val="D32D41"/>
                  <w:szCs w:val="26"/>
                </w:rPr>
                <w:t>Certificate</w:t>
              </w:r>
              <w:proofErr w:type="spellEnd"/>
            </w:hyperlink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fo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stays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over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90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days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(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highly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szCs w:val="26"/>
              </w:rPr>
              <w:t>recommended</w:t>
            </w:r>
            <w:proofErr w:type="spellEnd"/>
            <w:r w:rsidRPr="7A18F381">
              <w:rPr>
                <w:rFonts w:ascii="Calibri Light" w:eastAsia="Calibri Light" w:hAnsi="Calibri Light" w:cs="Calibri Light"/>
                <w:szCs w:val="26"/>
              </w:rPr>
              <w:t>)</w:t>
            </w:r>
          </w:p>
        </w:tc>
        <w:tc>
          <w:tcPr>
            <w:tcW w:w="4350" w:type="dxa"/>
            <w:tcMar>
              <w:left w:w="105" w:type="dxa"/>
              <w:right w:w="105" w:type="dxa"/>
            </w:tcMar>
          </w:tcPr>
          <w:p w14:paraId="304ADBFE" w14:textId="66BF948D" w:rsidR="78816A2B" w:rsidRDefault="005E2B1E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hyperlink r:id="rId13">
              <w:proofErr w:type="spellStart"/>
              <w:r w:rsidR="7B614A44" w:rsidRPr="7A18F381">
                <w:rPr>
                  <w:rStyle w:val="Hypertextovodkaz"/>
                  <w:rFonts w:ascii="Calibri Light" w:eastAsia="Calibri Light" w:hAnsi="Calibri Light" w:cs="Calibri Light"/>
                  <w:i/>
                  <w:iCs/>
                  <w:color w:val="D32D41"/>
                  <w:sz w:val="26"/>
                  <w:szCs w:val="26"/>
                </w:rPr>
                <w:t>Registration</w:t>
              </w:r>
              <w:proofErr w:type="spellEnd"/>
            </w:hyperlink>
            <w:r w:rsidR="7B614A44" w:rsidRPr="7A18F381">
              <w:rPr>
                <w:rFonts w:ascii="Calibri Light" w:eastAsia="Calibri Light" w:hAnsi="Calibri Light" w:cs="Calibri Light"/>
                <w:i/>
                <w:iCs/>
                <w:color w:val="D32D41"/>
                <w:sz w:val="26"/>
                <w:szCs w:val="26"/>
              </w:rPr>
              <w:t xml:space="preserve">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at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MOI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within</w:t>
            </w:r>
            <w:proofErr w:type="spellEnd"/>
            <w:r w:rsidR="7B614A44"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3 </w:t>
            </w:r>
            <w:proofErr w:type="spellStart"/>
            <w:r w:rsidR="7B614A44"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days</w:t>
            </w:r>
            <w:proofErr w:type="spellEnd"/>
          </w:p>
          <w:p w14:paraId="6C526DEA" w14:textId="2D61BA1B" w:rsidR="78816A2B" w:rsidRDefault="78816A2B" w:rsidP="78816A2B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Proof</w:t>
            </w:r>
            <w:proofErr w:type="spellEnd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of</w:t>
            </w:r>
            <w:proofErr w:type="spellEnd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8816A2B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accommodation</w:t>
            </w:r>
            <w:proofErr w:type="spellEnd"/>
          </w:p>
          <w:p w14:paraId="41FBC0C2" w14:textId="2BC63C6D" w:rsidR="78816A2B" w:rsidRDefault="7B614A44" w:rsidP="7A18F381">
            <w:pPr>
              <w:pStyle w:val="Odstavecseseznamem"/>
              <w:numPr>
                <w:ilvl w:val="0"/>
                <w:numId w:val="7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 Light" w:hAnsi="Calibri Light" w:cs="Calibri Light"/>
                <w:sz w:val="26"/>
                <w:szCs w:val="26"/>
              </w:rPr>
            </w:pP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Contact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us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proofErr w:type="spellStart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>at</w:t>
            </w:r>
            <w:proofErr w:type="spellEnd"/>
            <w:r w:rsidRPr="7A18F381">
              <w:rPr>
                <w:rFonts w:ascii="Calibri Light" w:eastAsia="Calibri Light" w:hAnsi="Calibri Light" w:cs="Calibri Light"/>
                <w:i/>
                <w:iCs/>
                <w:sz w:val="26"/>
                <w:szCs w:val="26"/>
              </w:rPr>
              <w:t xml:space="preserve"> </w:t>
            </w:r>
            <w:hyperlink r:id="rId14">
              <w:r w:rsidRPr="7A18F381">
                <w:rPr>
                  <w:rStyle w:val="Hypertextovodkaz"/>
                  <w:rFonts w:ascii="Calibri Light" w:eastAsia="Calibri Light" w:hAnsi="Calibri Light" w:cs="Calibri Light"/>
                  <w:i/>
                  <w:iCs/>
                  <w:color w:val="D32D41"/>
                  <w:sz w:val="26"/>
                  <w:szCs w:val="26"/>
                </w:rPr>
                <w:t>swc@cuni.cz</w:t>
              </w:r>
            </w:hyperlink>
            <w:r w:rsidRPr="7A18F381">
              <w:rPr>
                <w:rFonts w:ascii="Calibri Light" w:eastAsia="Calibri Light" w:hAnsi="Calibri Light" w:cs="Calibri Light"/>
                <w:i/>
                <w:iCs/>
                <w:color w:val="D32D41"/>
                <w:sz w:val="26"/>
                <w:szCs w:val="26"/>
              </w:rPr>
              <w:t xml:space="preserve"> </w:t>
            </w:r>
          </w:p>
        </w:tc>
      </w:tr>
    </w:tbl>
    <w:p w14:paraId="286ED209" w14:textId="16773FA3" w:rsidR="00C87EF2" w:rsidRDefault="00C87EF2" w:rsidP="78816A2B">
      <w:pPr>
        <w:rPr>
          <w:rFonts w:ascii="Calibri" w:eastAsia="Calibri" w:hAnsi="Calibri" w:cs="Calibri"/>
          <w:color w:val="000000" w:themeColor="text1"/>
        </w:rPr>
      </w:pPr>
    </w:p>
    <w:p w14:paraId="244182FC" w14:textId="7B6EC200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Get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a Czech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phone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number</w:t>
      </w:r>
      <w:proofErr w:type="spellEnd"/>
    </w:p>
    <w:p w14:paraId="6613B74E" w14:textId="53A47B8C" w:rsidR="00C87EF2" w:rsidRDefault="4B210347" w:rsidP="7A18F381">
      <w:pPr>
        <w:pStyle w:val="Odstavecseseznamem"/>
        <w:numPr>
          <w:ilvl w:val="0"/>
          <w:numId w:val="4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Popular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mobile network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operators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: </w:t>
      </w:r>
      <w:hyperlink r:id="rId15"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Vodafone,</w:t>
        </w:r>
      </w:hyperlink>
      <w:r w:rsidRPr="7A18F381">
        <w:rPr>
          <w:rFonts w:ascii="Calibri Light" w:eastAsia="Calibri Light" w:hAnsi="Calibri Light" w:cs="Calibri Light"/>
          <w:i/>
          <w:iCs/>
          <w:color w:val="D32D41"/>
          <w:sz w:val="26"/>
          <w:szCs w:val="26"/>
          <w:u w:val="single"/>
        </w:rPr>
        <w:t xml:space="preserve"> </w:t>
      </w:r>
      <w:hyperlink r:id="rId16"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T-Mobile,</w:t>
        </w:r>
      </w:hyperlink>
      <w:r w:rsidRPr="7A18F381">
        <w:rPr>
          <w:rFonts w:ascii="Calibri Light" w:eastAsia="Calibri Light" w:hAnsi="Calibri Light" w:cs="Calibri Light"/>
          <w:i/>
          <w:iCs/>
          <w:color w:val="D32D41"/>
          <w:sz w:val="26"/>
          <w:szCs w:val="26"/>
          <w:u w:val="single"/>
        </w:rPr>
        <w:t xml:space="preserve"> </w:t>
      </w:r>
      <w:hyperlink r:id="rId17"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O2</w:t>
        </w:r>
      </w:hyperlink>
    </w:p>
    <w:p w14:paraId="69CA6549" w14:textId="7FDD1829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725C9FF8" w14:textId="20C7479E" w:rsidR="00C87EF2" w:rsidRDefault="62152D3A" w:rsidP="78816A2B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Get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a long-term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ticket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>for</w:t>
      </w:r>
      <w:proofErr w:type="spellEnd"/>
      <w:r w:rsidRPr="78816A2B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public transport</w:t>
      </w:r>
    </w:p>
    <w:p w14:paraId="02497CDA" w14:textId="5A241BA7" w:rsidR="00C87EF2" w:rsidRDefault="57311736" w:rsidP="7A18F381">
      <w:pPr>
        <w:pStyle w:val="Odstavecseseznamem"/>
        <w:numPr>
          <w:ilvl w:val="0"/>
          <w:numId w:val="5"/>
        </w:numPr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In Prague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it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>is</w:t>
      </w:r>
      <w:proofErr w:type="spellEnd"/>
      <w:r w:rsidRPr="7A18F381"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  <w:t xml:space="preserve"> </w:t>
      </w:r>
      <w:hyperlink r:id="rId18">
        <w:r w:rsidRPr="7A18F381">
          <w:rPr>
            <w:rStyle w:val="Hypertextovodkaz"/>
            <w:rFonts w:ascii="Calibri Light" w:eastAsia="Calibri Light" w:hAnsi="Calibri Light" w:cs="Calibri Light"/>
            <w:i/>
            <w:iCs/>
            <w:color w:val="D32D41"/>
            <w:sz w:val="26"/>
            <w:szCs w:val="26"/>
          </w:rPr>
          <w:t>Lítačka</w:t>
        </w:r>
      </w:hyperlink>
    </w:p>
    <w:p w14:paraId="4E624324" w14:textId="7DE3CC37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10D275BB" w14:textId="2F685D9E" w:rsidR="00C87EF2" w:rsidRDefault="7975003A" w:rsidP="7A18F381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Attend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hyperlink r:id="rId19"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Adaption</w:t>
        </w:r>
        <w:proofErr w:type="spellEnd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 and </w:t>
        </w:r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Integration</w:t>
        </w:r>
        <w:proofErr w:type="spellEnd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 </w:t>
        </w:r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Course</w:t>
        </w:r>
        <w:proofErr w:type="spellEnd"/>
      </w:hyperlink>
      <w:r w:rsidRPr="7A18F381">
        <w:rPr>
          <w:rFonts w:ascii="Calibri" w:eastAsia="Calibri" w:hAnsi="Calibri" w:cs="Calibri"/>
          <w:color w:val="D32D41"/>
          <w:sz w:val="28"/>
          <w:szCs w:val="28"/>
        </w:rPr>
        <w:t xml:space="preserve"> </w:t>
      </w:r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(non-EU/EFTA </w:t>
      </w: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nationals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only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)</w:t>
      </w:r>
    </w:p>
    <w:p w14:paraId="0B81A131" w14:textId="08E5635A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6948A0E0" w14:textId="7C5A7467" w:rsidR="00C87EF2" w:rsidRDefault="57311736" w:rsidP="7A18F381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Open up </w:t>
      </w:r>
      <w:hyperlink r:id="rId20"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a Czech bank </w:t>
        </w:r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account</w:t>
        </w:r>
        <w:proofErr w:type="spellEnd"/>
      </w:hyperlink>
    </w:p>
    <w:p w14:paraId="4EE34986" w14:textId="01B3CFFD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4ED994DF" w14:textId="073273A2" w:rsidR="00C87EF2" w:rsidRDefault="57311736" w:rsidP="7A18F381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lastRenderedPageBreak/>
        <w:t>Get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to </w:t>
      </w: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know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hyperlink r:id="rId21"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the</w:t>
        </w:r>
        <w:proofErr w:type="spellEnd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 Charles University</w:t>
        </w:r>
      </w:hyperlink>
    </w:p>
    <w:p w14:paraId="55266371" w14:textId="7BEE83A1" w:rsidR="00C87EF2" w:rsidRDefault="00C87EF2" w:rsidP="78816A2B">
      <w:pPr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1B502D4E" w14:textId="635BCECE" w:rsidR="00C87EF2" w:rsidRDefault="57311736" w:rsidP="7A18F381">
      <w:pPr>
        <w:pStyle w:val="Odstavecseseznamem"/>
        <w:numPr>
          <w:ilvl w:val="0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proofErr w:type="spellStart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>Attend</w:t>
      </w:r>
      <w:proofErr w:type="spellEnd"/>
      <w:r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  <w:r w:rsidR="23D5B3D2" w:rsidRPr="7A18F38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a </w:t>
      </w:r>
      <w:hyperlink r:id="rId22"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Czech </w:t>
        </w:r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language</w:t>
        </w:r>
        <w:proofErr w:type="spellEnd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 xml:space="preserve"> </w:t>
        </w:r>
        <w:proofErr w:type="spellStart"/>
        <w:r w:rsidRPr="7A18F381">
          <w:rPr>
            <w:rStyle w:val="Hypertextovodkaz"/>
            <w:rFonts w:ascii="Calibri" w:eastAsia="Calibri" w:hAnsi="Calibri" w:cs="Calibri"/>
            <w:color w:val="D32D41"/>
            <w:sz w:val="28"/>
            <w:szCs w:val="28"/>
          </w:rPr>
          <w:t>course</w:t>
        </w:r>
        <w:proofErr w:type="spellEnd"/>
      </w:hyperlink>
    </w:p>
    <w:p w14:paraId="1C997C08" w14:textId="5797913D" w:rsidR="00C87EF2" w:rsidRDefault="00C87EF2" w:rsidP="78816A2B">
      <w:pPr>
        <w:rPr>
          <w:rFonts w:ascii="Calibri" w:eastAsia="Calibri" w:hAnsi="Calibri" w:cs="Calibri"/>
          <w:color w:val="000000" w:themeColor="text1"/>
        </w:rPr>
      </w:pPr>
    </w:p>
    <w:p w14:paraId="075E9EEA" w14:textId="64FBB5D6" w:rsidR="00C87EF2" w:rsidRDefault="00C87EF2" w:rsidP="78816A2B"/>
    <w:sectPr w:rsidR="00C87E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83D7"/>
    <w:multiLevelType w:val="hybridMultilevel"/>
    <w:tmpl w:val="2ED861BC"/>
    <w:lvl w:ilvl="0" w:tplc="E9CE05B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C0871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407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2E5A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43B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6C3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28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660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58EA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D8D5"/>
    <w:multiLevelType w:val="hybridMultilevel"/>
    <w:tmpl w:val="F1CCC3C0"/>
    <w:lvl w:ilvl="0" w:tplc="350A0D7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7402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36E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6DB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7F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18D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76A3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63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56A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99126"/>
    <w:multiLevelType w:val="hybridMultilevel"/>
    <w:tmpl w:val="438EF4BC"/>
    <w:lvl w:ilvl="0" w:tplc="5B26176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C41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BC7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14CE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0840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BCC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804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D8D9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AFB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699EC"/>
    <w:multiLevelType w:val="hybridMultilevel"/>
    <w:tmpl w:val="CF047C84"/>
    <w:lvl w:ilvl="0" w:tplc="40D0E44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4D18085C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32C656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022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8263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681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C4C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AAF6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6AF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018BE"/>
    <w:multiLevelType w:val="hybridMultilevel"/>
    <w:tmpl w:val="1A9659D2"/>
    <w:lvl w:ilvl="0" w:tplc="327E979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7AC37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B4B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0EB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E70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1E10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D21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06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CAD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DC167"/>
    <w:multiLevelType w:val="hybridMultilevel"/>
    <w:tmpl w:val="7CA66BAC"/>
    <w:lvl w:ilvl="0" w:tplc="FEE414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CD4DD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4655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661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42E3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96E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E22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4E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4E9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565F31"/>
    <w:multiLevelType w:val="hybridMultilevel"/>
    <w:tmpl w:val="9760D242"/>
    <w:lvl w:ilvl="0" w:tplc="B8BA327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0EC20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FE90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E8C2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44A6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14E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E44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2A2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62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CCAF54"/>
    <w:multiLevelType w:val="hybridMultilevel"/>
    <w:tmpl w:val="72824E4C"/>
    <w:lvl w:ilvl="0" w:tplc="0CCAF9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4A80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29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E2D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EC8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E46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362E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81F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C451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jQ3NQEiMxNTIyUdpeDU4uLM/DyQAsNaAI6117wsAAAA"/>
  </w:docVars>
  <w:rsids>
    <w:rsidRoot w:val="17522A6B"/>
    <w:rsid w:val="005E2B1E"/>
    <w:rsid w:val="00C87EF2"/>
    <w:rsid w:val="05E496ED"/>
    <w:rsid w:val="0D2AD63A"/>
    <w:rsid w:val="0E030519"/>
    <w:rsid w:val="0E213161"/>
    <w:rsid w:val="17522A6B"/>
    <w:rsid w:val="1EA91F45"/>
    <w:rsid w:val="23D5B3D2"/>
    <w:rsid w:val="24D2EC83"/>
    <w:rsid w:val="26B284E3"/>
    <w:rsid w:val="28445A36"/>
    <w:rsid w:val="29375502"/>
    <w:rsid w:val="2A9A2099"/>
    <w:rsid w:val="3109621D"/>
    <w:rsid w:val="3A971C06"/>
    <w:rsid w:val="3F0FA5A1"/>
    <w:rsid w:val="4B210347"/>
    <w:rsid w:val="4F510026"/>
    <w:rsid w:val="57311736"/>
    <w:rsid w:val="5CC54105"/>
    <w:rsid w:val="62152D3A"/>
    <w:rsid w:val="63DBF648"/>
    <w:rsid w:val="654CCDFC"/>
    <w:rsid w:val="66E93F67"/>
    <w:rsid w:val="67655A90"/>
    <w:rsid w:val="67DE0D97"/>
    <w:rsid w:val="6A156E0C"/>
    <w:rsid w:val="78816A2B"/>
    <w:rsid w:val="7975003A"/>
    <w:rsid w:val="7A18F381"/>
    <w:rsid w:val="7B61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0A7F8"/>
  <w15:chartTrackingRefBased/>
  <w15:docId w15:val="{DD62CB64-9049-4C93-9BB9-FF90D6730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rosttabulka5">
    <w:name w:val="Plain Table 5"/>
    <w:basedOn w:val="Normlntabulka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  <w:style w:type="paragraph" w:styleId="Bezmezer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c.cuni.cz/UKSWCEN-76.html" TargetMode="External"/><Relationship Id="rId13" Type="http://schemas.openxmlformats.org/officeDocument/2006/relationships/hyperlink" Target="https://swc.cuni.cz/UKSWCEN-30.html" TargetMode="External"/><Relationship Id="rId18" Type="http://schemas.openxmlformats.org/officeDocument/2006/relationships/hyperlink" Target="https://pidlitacka.cz/en/how-to-bu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wc.cuni.cz/UKSWCEN-31.html" TargetMode="External"/><Relationship Id="rId7" Type="http://schemas.openxmlformats.org/officeDocument/2006/relationships/hyperlink" Target="https://swc.cuni.cz/UKSWCEN-19.html" TargetMode="External"/><Relationship Id="rId12" Type="http://schemas.openxmlformats.org/officeDocument/2006/relationships/hyperlink" Target="https://swc.cuni.cz/UKSWCEN-23.html" TargetMode="External"/><Relationship Id="rId17" Type="http://schemas.openxmlformats.org/officeDocument/2006/relationships/hyperlink" Target="https://www.o2.cz/osobni/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-mobile.cz/osobni" TargetMode="External"/><Relationship Id="rId20" Type="http://schemas.openxmlformats.org/officeDocument/2006/relationships/hyperlink" Target="https://swc.cuni.cz/UKSWCEN-32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swc@cuni.cz" TargetMode="External"/><Relationship Id="rId11" Type="http://schemas.openxmlformats.org/officeDocument/2006/relationships/hyperlink" Target="https://swc.cuni.cz/UKSWCEN-23.html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swc.cuni.cz/UKSWCEN-18.html" TargetMode="External"/><Relationship Id="rId15" Type="http://schemas.openxmlformats.org/officeDocument/2006/relationships/hyperlink" Target="https://www.vodafone.cz/en/calling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swc.cuni.cz/UKSWCEN-42.html" TargetMode="External"/><Relationship Id="rId19" Type="http://schemas.openxmlformats.org/officeDocument/2006/relationships/hyperlink" Target="https://swc.cuni.cz/UKSWCEN-30.html" TargetMode="External"/><Relationship Id="R62783d4bd0a24814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https://swc.cuni.cz/UKSWCEN-20.html" TargetMode="External"/><Relationship Id="rId14" Type="http://schemas.openxmlformats.org/officeDocument/2006/relationships/hyperlink" Target="mailto:swc@cuni.cz" TargetMode="External"/><Relationship Id="rId22" Type="http://schemas.openxmlformats.org/officeDocument/2006/relationships/hyperlink" Target="https://swc.cuni.cz/UKSWCEN-37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22</Words>
  <Characters>1901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Chudá</dc:creator>
  <cp:keywords/>
  <dc:description/>
  <cp:lastModifiedBy>Kulísková Heda</cp:lastModifiedBy>
  <cp:revision>2</cp:revision>
  <dcterms:created xsi:type="dcterms:W3CDTF">2022-12-12T14:35:00Z</dcterms:created>
  <dcterms:modified xsi:type="dcterms:W3CDTF">2023-01-11T14:55:00Z</dcterms:modified>
</cp:coreProperties>
</file>